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44A8BF17" w14:textId="386C7A03" w:rsidR="001C7BC2" w:rsidRPr="001C7BC2" w:rsidRDefault="001C7BC2" w:rsidP="001C7BC2">
          <w:pPr>
            <w:jc w:val="center"/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 w:rsidRPr="001C7BC2"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  <w:t>Probabilistic Data Association for Semantic SLAM</w:t>
          </w:r>
        </w:p>
        <w:p w14:paraId="34918CF2" w14:textId="2E430553" w:rsidR="001C7BC2" w:rsidRDefault="001C7BC2" w:rsidP="001C7BC2">
          <w:pPr>
            <w:jc w:val="center"/>
            <w:rPr>
              <w:rFonts w:eastAsiaTheme="minorEastAsia"/>
              <w:color w:val="5A5A5A" w:themeColor="text1" w:themeTint="A5"/>
              <w:spacing w:val="15"/>
            </w:rPr>
          </w:pPr>
          <w:r w:rsidRPr="001C7BC2">
            <w:rPr>
              <w:rFonts w:eastAsiaTheme="minorEastAsia"/>
              <w:color w:val="5A5A5A" w:themeColor="text1" w:themeTint="A5"/>
              <w:spacing w:val="15"/>
            </w:rPr>
            <w:t>Sean L. Bowman, Nikolay Atanasov, Kostas Daniilidis, George J. Papas</w:t>
          </w:r>
        </w:p>
        <w:p w14:paraId="5C2FFD18" w14:textId="3B9D31A8" w:rsidR="001C7BC2" w:rsidRPr="001C7BC2" w:rsidRDefault="001C7BC2" w:rsidP="001C7BC2">
          <w:pPr>
            <w:jc w:val="center"/>
            <w:rPr>
              <w:rFonts w:eastAsiaTheme="minorEastAsia"/>
              <w:color w:val="5A5A5A" w:themeColor="text1" w:themeTint="A5"/>
              <w:spacing w:val="15"/>
            </w:rPr>
          </w:pPr>
          <w:r w:rsidRPr="001C7BC2">
            <w:rPr>
              <w:rFonts w:eastAsiaTheme="minorEastAsia"/>
              <w:color w:val="5A5A5A" w:themeColor="text1" w:themeTint="A5"/>
              <w:spacing w:val="15"/>
            </w:rPr>
            <w:t>ICRA 2017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605"/>
            <w:gridCol w:w="2636"/>
            <w:gridCol w:w="3055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ABC21D1" w:rsidR="007942E6" w:rsidRPr="00E137EE" w:rsidRDefault="000D2A42" w:rsidP="00565FE8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7943E986" w14:textId="61C4D0F4" w:rsidR="007942E6" w:rsidRPr="00422D3A" w:rsidRDefault="000D2A42" w:rsidP="00565FE8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3D62AFEB" w14:textId="7F59F802" w:rsidR="007942E6" w:rsidRPr="00E137EE" w:rsidRDefault="000D2A42" w:rsidP="00565FE8">
                <w:pPr>
                  <w:pStyle w:val="Subtitle"/>
                </w:pPr>
                <w:r>
                  <w:t>Sherhazan1115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74E6E0B6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1C7BC2">
            <w:rPr>
              <w:noProof/>
            </w:rPr>
            <w:t>January 31, 2022</w:t>
          </w:r>
          <w:r w:rsidRPr="00D65F1F">
            <w:fldChar w:fldCharType="end"/>
          </w:r>
        </w:p>
      </w:sdtContent>
    </w:sdt>
    <w:p w14:paraId="68266C3E" w14:textId="77777777" w:rsidR="009C3AC3" w:rsidRDefault="009C3AC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15CDEF4" w14:textId="1853F68E" w:rsidR="00CF2EC4" w:rsidRDefault="00EA61E2" w:rsidP="00EA61E2">
      <w:pPr>
        <w:pStyle w:val="Heading1"/>
      </w:pPr>
      <w:r>
        <w:lastRenderedPageBreak/>
        <w:t>Introduction</w:t>
      </w:r>
    </w:p>
    <w:p w14:paraId="59C53899" w14:textId="12993554" w:rsidR="00EA61E2" w:rsidRDefault="00881E01" w:rsidP="00EA61E2">
      <w:r>
        <w:t>In the past..</w:t>
      </w:r>
    </w:p>
    <w:p w14:paraId="1A9F9BC7" w14:textId="52A09FEC" w:rsidR="00881E01" w:rsidRDefault="00881E01" w:rsidP="00EA61E2">
      <w:r>
        <w:t>Recently…</w:t>
      </w:r>
    </w:p>
    <w:p w14:paraId="7723F8EC" w14:textId="09398332" w:rsidR="00881E01" w:rsidRDefault="00881E01" w:rsidP="00EA61E2">
      <w:r>
        <w:t>Now..</w:t>
      </w:r>
    </w:p>
    <w:p w14:paraId="7E6ACDE2" w14:textId="77777777" w:rsidR="00881E01" w:rsidRDefault="00881E01" w:rsidP="00EA61E2"/>
    <w:p w14:paraId="1A0899F9" w14:textId="6215EF0C" w:rsidR="00211BDF" w:rsidRDefault="009C3AC3" w:rsidP="009C3AC3">
      <w:r>
        <w:rPr>
          <w:noProof/>
        </w:rPr>
        <w:drawing>
          <wp:inline distT="0" distB="0" distL="0" distR="0" wp14:anchorId="750B2E71" wp14:editId="4467EDAD">
            <wp:extent cx="1233134" cy="1699999"/>
            <wp:effectExtent l="0" t="0" r="5715" b="0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41053" cy="171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52D6F" w14:textId="0D691EA9" w:rsidR="00211BDF" w:rsidRDefault="004F7AA1" w:rsidP="004F7AA1">
      <w:pPr>
        <w:pStyle w:val="Heading1"/>
      </w:pPr>
      <w:r>
        <w:t>Problem Formulation and Main Contribution</w:t>
      </w:r>
    </w:p>
    <w:p w14:paraId="14C9F0B2" w14:textId="22239217" w:rsidR="00017989" w:rsidRPr="00017989" w:rsidRDefault="00017989" w:rsidP="00017989">
      <w:r>
        <w:rPr>
          <w:noProof/>
        </w:rPr>
        <w:drawing>
          <wp:inline distT="0" distB="0" distL="0" distR="0" wp14:anchorId="49A84363" wp14:editId="4DA17D5B">
            <wp:extent cx="4054711" cy="1484026"/>
            <wp:effectExtent l="0" t="0" r="3175" b="1905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3646" cy="1487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A1DFC" w14:textId="5A00D51C" w:rsidR="00881E01" w:rsidRPr="00881E01" w:rsidRDefault="00881E01" w:rsidP="00881E01">
      <w:r>
        <w:rPr>
          <w:noProof/>
        </w:rPr>
        <w:drawing>
          <wp:inline distT="0" distB="0" distL="0" distR="0" wp14:anchorId="6CFC6750" wp14:editId="3B80BAA8">
            <wp:extent cx="3615799" cy="2010325"/>
            <wp:effectExtent l="0" t="0" r="3810" b="9525"/>
            <wp:docPr id="10" name="Picture 10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8674" cy="201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82FE" w14:textId="10CB7310" w:rsidR="004F7AA1" w:rsidRDefault="004F7AA1" w:rsidP="004F7AA1">
      <w:pPr>
        <w:pStyle w:val="Heading1"/>
      </w:pPr>
      <w:r>
        <w:t>Method</w:t>
      </w:r>
    </w:p>
    <w:p w14:paraId="277C3D5B" w14:textId="467CF64A" w:rsidR="00B63C55" w:rsidRDefault="00017989" w:rsidP="00737295">
      <w:pPr>
        <w:rPr>
          <w:rFonts w:eastAsiaTheme="minorEastAsia"/>
        </w:rPr>
      </w:pPr>
      <w:r>
        <w:t xml:space="preserve">To solve the data association in the back end, a two-step optimization process was devised, one where </w:t>
      </w:r>
      <w:r>
        <w:rPr>
          <w:rFonts w:eastAsiaTheme="minorEastAsia"/>
        </w:rPr>
        <w:t>the data association computed by marginalization.</w:t>
      </w:r>
    </w:p>
    <w:p w14:paraId="43015D55" w14:textId="4A0E772A" w:rsidR="00A666BA" w:rsidRDefault="00DB6890" w:rsidP="00A666BA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Step1 – Initialize </w:t>
      </w:r>
      <w:r w:rsidR="001E276D">
        <w:rPr>
          <w:rFonts w:eastAsiaTheme="minorEastAsia"/>
        </w:rPr>
        <w:t xml:space="preserve">state </w:t>
      </w:r>
    </w:p>
    <w:p w14:paraId="408E2288" w14:textId="2930D653" w:rsidR="00A64263" w:rsidRDefault="00A64263" w:rsidP="00013E28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07278358" wp14:editId="0FA0FF6A">
            <wp:extent cx="2715822" cy="458425"/>
            <wp:effectExtent l="0" t="0" r="0" b="0"/>
            <wp:docPr id="37" name="Picture 37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company nam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0048" cy="462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AEE37" w14:textId="5BC250B6" w:rsidR="00E12236" w:rsidRDefault="00E12236" w:rsidP="00013E28">
      <w:pPr>
        <w:jc w:val="center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489F4828" wp14:editId="4E11A2ED">
            <wp:extent cx="3604097" cy="392232"/>
            <wp:effectExtent l="0" t="0" r="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42861" cy="39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2E0B" w14:textId="6E7F8736" w:rsidR="00017989" w:rsidRDefault="00F25C38" w:rsidP="00F25C38">
      <w:pPr>
        <w:jc w:val="center"/>
      </w:pPr>
      <w:r>
        <w:rPr>
          <w:noProof/>
        </w:rPr>
        <w:drawing>
          <wp:inline distT="0" distB="0" distL="0" distR="0" wp14:anchorId="2D731209" wp14:editId="1BEE2068">
            <wp:extent cx="4556325" cy="1853578"/>
            <wp:effectExtent l="0" t="0" r="0" b="0"/>
            <wp:docPr id="42" name="Picture 4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3327" cy="185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15CFE" w14:textId="4CB4128C" w:rsidR="00737295" w:rsidRDefault="00C21713" w:rsidP="00737295">
      <w:r>
        <w:rPr>
          <w:noProof/>
        </w:rPr>
        <w:drawing>
          <wp:inline distT="0" distB="0" distL="0" distR="0" wp14:anchorId="2EE1E43E" wp14:editId="61F2858A">
            <wp:extent cx="5274310" cy="2403475"/>
            <wp:effectExtent l="0" t="0" r="2540" b="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85F00" w14:textId="07F065C9" w:rsidR="00B62495" w:rsidRDefault="00B62495" w:rsidP="00737295">
      <w:r>
        <w:rPr>
          <w:noProof/>
        </w:rPr>
        <w:drawing>
          <wp:inline distT="0" distB="0" distL="0" distR="0" wp14:anchorId="2CBB6F48" wp14:editId="6CF24464">
            <wp:extent cx="5274310" cy="2387600"/>
            <wp:effectExtent l="0" t="0" r="254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73FD" w14:textId="4D2AB51B" w:rsidR="001E276D" w:rsidRDefault="001E276D" w:rsidP="001E276D">
      <w:pPr>
        <w:pStyle w:val="Heading2"/>
      </w:pPr>
      <w:r>
        <w:rPr>
          <w:rFonts w:eastAsiaTheme="minorEastAsia"/>
        </w:rPr>
        <w:lastRenderedPageBreak/>
        <w:t xml:space="preserve">Step2.a </w:t>
      </w:r>
      <w:r w:rsidR="0019644E">
        <w:rPr>
          <w:rFonts w:eastAsiaTheme="minorEastAsia"/>
        </w:rPr>
        <w:t xml:space="preserve">- </w:t>
      </w:r>
      <w:r>
        <w:rPr>
          <w:rFonts w:eastAsiaTheme="minorEastAsia"/>
        </w:rPr>
        <w:t>Cluster objects</w:t>
      </w:r>
    </w:p>
    <w:p w14:paraId="7FE07C49" w14:textId="561034F0" w:rsidR="00A91C81" w:rsidRDefault="00A91C81" w:rsidP="00737295">
      <w:r>
        <w:rPr>
          <w:noProof/>
        </w:rPr>
        <w:drawing>
          <wp:inline distT="0" distB="0" distL="0" distR="0" wp14:anchorId="69EB2A56" wp14:editId="7DC42178">
            <wp:extent cx="4048125" cy="523875"/>
            <wp:effectExtent l="0" t="0" r="9525" b="9525"/>
            <wp:docPr id="43" name="Picture 4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, let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CBB387" wp14:editId="0FB321CE">
            <wp:extent cx="2619375" cy="600075"/>
            <wp:effectExtent l="0" t="0" r="9525" b="952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3FAB1" w14:textId="36BCB109" w:rsidR="00B62495" w:rsidRDefault="00B62495" w:rsidP="00737295">
      <w:r>
        <w:rPr>
          <w:noProof/>
        </w:rPr>
        <w:drawing>
          <wp:inline distT="0" distB="0" distL="0" distR="0" wp14:anchorId="5C4B3CE4" wp14:editId="72733091">
            <wp:extent cx="5274310" cy="2679065"/>
            <wp:effectExtent l="0" t="0" r="2540" b="6985"/>
            <wp:docPr id="14" name="Picture 1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hist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98492" w14:textId="58402165" w:rsidR="00CD5B12" w:rsidRDefault="00CD5B12" w:rsidP="00737295">
      <w:r>
        <w:rPr>
          <w:noProof/>
        </w:rPr>
        <w:drawing>
          <wp:inline distT="0" distB="0" distL="0" distR="0" wp14:anchorId="2F4E0D76" wp14:editId="606745AD">
            <wp:extent cx="5210175" cy="923925"/>
            <wp:effectExtent l="0" t="0" r="9525" b="9525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817B" w14:textId="56242AD0" w:rsidR="00617F08" w:rsidRDefault="00617F08" w:rsidP="00737295">
      <w:r>
        <w:rPr>
          <w:noProof/>
        </w:rPr>
        <w:drawing>
          <wp:inline distT="0" distB="0" distL="0" distR="0" wp14:anchorId="10576CFF" wp14:editId="7114BF4F">
            <wp:extent cx="5274310" cy="1057275"/>
            <wp:effectExtent l="0" t="0" r="2540" b="9525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B5497" w14:textId="19F1A038" w:rsidR="005239C1" w:rsidRDefault="005239C1" w:rsidP="0073729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706A470" wp14:editId="65EE3D85">
            <wp:extent cx="2591671" cy="1340455"/>
            <wp:effectExtent l="0" t="0" r="0" b="0"/>
            <wp:docPr id="16" name="Picture 1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hist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5366" cy="134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39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0E4F5414" wp14:editId="50BFFAD3">
            <wp:extent cx="2676462" cy="1285385"/>
            <wp:effectExtent l="0" t="0" r="0" b="0"/>
            <wp:docPr id="18" name="Picture 1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hist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87357" cy="129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C3FAF" w14:textId="3D5294F4" w:rsidR="00834FA1" w:rsidRDefault="00834FA1" w:rsidP="00737295">
      <w:r>
        <w:rPr>
          <w:noProof/>
        </w:rPr>
        <w:drawing>
          <wp:inline distT="0" distB="0" distL="0" distR="0" wp14:anchorId="2486C7C5" wp14:editId="07740B8F">
            <wp:extent cx="2455817" cy="2917649"/>
            <wp:effectExtent l="0" t="0" r="1905" b="0"/>
            <wp:docPr id="19" name="Picture 19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radar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64916" cy="292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1B26" w14:textId="5C772E71" w:rsidR="001E276D" w:rsidRDefault="001E276D" w:rsidP="006D7128">
      <w:pPr>
        <w:pStyle w:val="Heading2"/>
      </w:pPr>
      <w:r>
        <w:rPr>
          <w:rFonts w:eastAsiaTheme="minorEastAsia"/>
        </w:rPr>
        <w:t>Step2.</w:t>
      </w:r>
      <w:r w:rsidR="006D7128">
        <w:rPr>
          <w:rFonts w:eastAsiaTheme="minorEastAsia"/>
        </w:rPr>
        <w:t>b</w:t>
      </w:r>
      <w:r>
        <w:rPr>
          <w:rFonts w:eastAsiaTheme="minorEastAsia"/>
        </w:rPr>
        <w:t xml:space="preserve"> </w:t>
      </w:r>
      <w:r w:rsidR="0019644E">
        <w:rPr>
          <w:rFonts w:eastAsiaTheme="minorEastAsia"/>
        </w:rPr>
        <w:t xml:space="preserve">- </w:t>
      </w:r>
      <w:r w:rsidR="004A1A58">
        <w:rPr>
          <w:rFonts w:eastAsiaTheme="minorEastAsia"/>
        </w:rPr>
        <w:t>Compute posterior class distribution of clusters</w:t>
      </w:r>
    </w:p>
    <w:p w14:paraId="5FAAE965" w14:textId="77777777" w:rsidR="00CD5B12" w:rsidRDefault="00CD5B12" w:rsidP="00737295"/>
    <w:p w14:paraId="58DD3A08" w14:textId="2A481709" w:rsidR="00CD5B12" w:rsidRDefault="00CD5B12" w:rsidP="00737295">
      <w:r>
        <w:rPr>
          <w:noProof/>
        </w:rPr>
        <w:drawing>
          <wp:inline distT="0" distB="0" distL="0" distR="0" wp14:anchorId="0B21C8F2" wp14:editId="2A26B485">
            <wp:extent cx="2495550" cy="4476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8765C" w14:textId="1C607246" w:rsidR="00A91C81" w:rsidRDefault="00A91C81" w:rsidP="00737295">
      <w:r>
        <w:rPr>
          <w:noProof/>
        </w:rPr>
        <w:drawing>
          <wp:inline distT="0" distB="0" distL="0" distR="0" wp14:anchorId="3B0CA3E6" wp14:editId="5A45EAFA">
            <wp:extent cx="3666551" cy="30822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10107" b="4722"/>
                    <a:stretch/>
                  </pic:blipFill>
                  <pic:spPr bwMode="auto">
                    <a:xfrm>
                      <a:off x="0" y="0"/>
                      <a:ext cx="3667125" cy="308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2F0B6" w14:textId="0163B2BB" w:rsidR="00834FA1" w:rsidRDefault="00834FA1" w:rsidP="00737295">
      <w:r>
        <w:rPr>
          <w:noProof/>
        </w:rPr>
        <w:drawing>
          <wp:inline distT="0" distB="0" distL="0" distR="0" wp14:anchorId="2104AA6A" wp14:editId="46266052">
            <wp:extent cx="5274310" cy="1418590"/>
            <wp:effectExtent l="0" t="0" r="254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C6A13" w14:textId="36962681" w:rsidR="0069554C" w:rsidRDefault="0069554C" w:rsidP="00737295">
      <w:r>
        <w:rPr>
          <w:noProof/>
        </w:rPr>
        <w:lastRenderedPageBreak/>
        <w:drawing>
          <wp:inline distT="0" distB="0" distL="0" distR="0" wp14:anchorId="394FE194" wp14:editId="1DC3A87F">
            <wp:extent cx="5274310" cy="1520190"/>
            <wp:effectExtent l="0" t="0" r="2540" b="3810"/>
            <wp:docPr id="23" name="Picture 23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venn dia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7C7C5" w14:textId="160B29E9" w:rsidR="00834FA1" w:rsidRDefault="00834FA1" w:rsidP="00737295">
      <w:r>
        <w:rPr>
          <w:noProof/>
        </w:rPr>
        <w:drawing>
          <wp:inline distT="0" distB="0" distL="0" distR="0" wp14:anchorId="48BDE738" wp14:editId="31465D20">
            <wp:extent cx="2439268" cy="1886277"/>
            <wp:effectExtent l="0" t="0" r="0" b="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43622" cy="188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E26D" w14:textId="0383A730" w:rsidR="004A1A58" w:rsidRDefault="004A1A58" w:rsidP="004A1A58">
      <w:pPr>
        <w:pStyle w:val="Heading2"/>
      </w:pPr>
      <w:r>
        <w:rPr>
          <w:rFonts w:eastAsiaTheme="minorEastAsia"/>
        </w:rPr>
        <w:t>Step3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t xml:space="preserve">– Solve for </w:t>
      </w:r>
      <w:r w:rsidR="003B71F8">
        <w:rPr>
          <w:rFonts w:eastAsiaTheme="minorEastAsia"/>
        </w:rPr>
        <w:t xml:space="preserve">camera </w:t>
      </w:r>
      <w:r>
        <w:rPr>
          <w:rFonts w:eastAsiaTheme="minorEastAsia"/>
        </w:rPr>
        <w:t>pose</w:t>
      </w:r>
      <w:r w:rsidR="003B71F8">
        <w:rPr>
          <w:rFonts w:eastAsiaTheme="minorEastAsia"/>
        </w:rPr>
        <w:t>s</w:t>
      </w:r>
      <w:r>
        <w:rPr>
          <w:rFonts w:eastAsiaTheme="minorEastAsia"/>
        </w:rPr>
        <w:t xml:space="preserve"> and object locations given </w:t>
      </w:r>
      <w:r w:rsidR="003B71F8">
        <w:rPr>
          <w:rFonts w:eastAsiaTheme="minorEastAsia"/>
        </w:rPr>
        <w:t>association</w:t>
      </w:r>
    </w:p>
    <w:p w14:paraId="455389CA" w14:textId="77777777" w:rsidR="004A1A58" w:rsidRDefault="004A1A58" w:rsidP="00737295"/>
    <w:p w14:paraId="57C610AB" w14:textId="5BEE5A52" w:rsidR="0069554C" w:rsidRDefault="0069554C" w:rsidP="00737295">
      <w:r>
        <w:rPr>
          <w:noProof/>
        </w:rPr>
        <w:drawing>
          <wp:inline distT="0" distB="0" distL="0" distR="0" wp14:anchorId="5B69CF6F" wp14:editId="518DEA57">
            <wp:extent cx="5274310" cy="2309495"/>
            <wp:effectExtent l="0" t="0" r="254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BDC38" w14:textId="2253A94A" w:rsidR="009D4DA9" w:rsidRDefault="009D4DA9" w:rsidP="009D4DA9">
      <w:pPr>
        <w:pStyle w:val="Heading2"/>
      </w:pPr>
      <w:r>
        <w:rPr>
          <w:rFonts w:eastAsiaTheme="minorEastAsia"/>
        </w:rPr>
        <w:lastRenderedPageBreak/>
        <w:t xml:space="preserve">Step 4 – </w:t>
      </w:r>
      <w:r w:rsidR="00521926">
        <w:rPr>
          <w:rFonts w:eastAsiaTheme="minorEastAsia"/>
        </w:rPr>
        <w:t>R</w:t>
      </w:r>
      <w:r>
        <w:rPr>
          <w:rFonts w:eastAsiaTheme="minorEastAsia"/>
        </w:rPr>
        <w:t>emove false positives</w:t>
      </w:r>
    </w:p>
    <w:p w14:paraId="2EF31D43" w14:textId="515662E1" w:rsidR="0069554C" w:rsidRPr="00737295" w:rsidRDefault="0069554C" w:rsidP="00737295">
      <w:r>
        <w:rPr>
          <w:noProof/>
        </w:rPr>
        <w:drawing>
          <wp:inline distT="0" distB="0" distL="0" distR="0" wp14:anchorId="7A1C2B6D" wp14:editId="604140E8">
            <wp:extent cx="5274310" cy="3312160"/>
            <wp:effectExtent l="0" t="0" r="2540" b="2540"/>
            <wp:docPr id="25" name="Picture 2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 with low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AD467" w14:textId="08E27798" w:rsidR="0069554C" w:rsidRDefault="004F7AA1" w:rsidP="0069554C">
      <w:pPr>
        <w:pStyle w:val="Heading1"/>
      </w:pPr>
      <w:r>
        <w:t>Experiment</w:t>
      </w:r>
    </w:p>
    <w:p w14:paraId="7312A582" w14:textId="0B0490E9" w:rsidR="0069554C" w:rsidRDefault="0069554C" w:rsidP="0069554C">
      <w:r>
        <w:rPr>
          <w:noProof/>
        </w:rPr>
        <w:drawing>
          <wp:inline distT="0" distB="0" distL="0" distR="0" wp14:anchorId="0507F96D" wp14:editId="3BAD8643">
            <wp:extent cx="5274310" cy="2045970"/>
            <wp:effectExtent l="0" t="0" r="2540" b="0"/>
            <wp:docPr id="26" name="Picture 2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low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9"/>
        <w:gridCol w:w="4227"/>
      </w:tblGrid>
      <w:tr w:rsidR="0069554C" w14:paraId="35B5D482" w14:textId="77777777" w:rsidTr="0069554C">
        <w:tc>
          <w:tcPr>
            <w:tcW w:w="3942" w:type="dxa"/>
          </w:tcPr>
          <w:p w14:paraId="186CFCF5" w14:textId="5C9982E3" w:rsidR="0069554C" w:rsidRDefault="0069554C" w:rsidP="0069554C">
            <w:r>
              <w:rPr>
                <w:noProof/>
              </w:rPr>
              <w:drawing>
                <wp:inline distT="0" distB="0" distL="0" distR="0" wp14:anchorId="083F1742" wp14:editId="081A62F2">
                  <wp:extent cx="2447455" cy="2267712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0472" cy="2289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2" w:type="dxa"/>
          </w:tcPr>
          <w:p w14:paraId="2830EF97" w14:textId="223A9B60" w:rsidR="0069554C" w:rsidRDefault="0069554C" w:rsidP="0069554C">
            <w:r>
              <w:rPr>
                <w:noProof/>
              </w:rPr>
              <w:drawing>
                <wp:inline distT="0" distB="0" distL="0" distR="0" wp14:anchorId="3D678066" wp14:editId="46B5B0AE">
                  <wp:extent cx="2434157" cy="2330414"/>
                  <wp:effectExtent l="0" t="0" r="444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536" cy="2337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54C" w14:paraId="1F022D91" w14:textId="77777777" w:rsidTr="0069554C">
        <w:tc>
          <w:tcPr>
            <w:tcW w:w="3942" w:type="dxa"/>
          </w:tcPr>
          <w:p w14:paraId="1367E691" w14:textId="325CDDC1" w:rsidR="0069554C" w:rsidRDefault="0069554C" w:rsidP="0069554C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B414DF" wp14:editId="2A918E19">
                  <wp:extent cx="2562461" cy="24986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535" cy="2510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2" w:type="dxa"/>
          </w:tcPr>
          <w:p w14:paraId="140500F3" w14:textId="6284D274" w:rsidR="0069554C" w:rsidRDefault="0069554C" w:rsidP="0069554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8AA42E" wp14:editId="0DC92BBE">
                  <wp:extent cx="2665555" cy="2670048"/>
                  <wp:effectExtent l="0" t="0" r="190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423" cy="2675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37E295" w14:textId="34272A89" w:rsidR="0069554C" w:rsidRDefault="0069554C" w:rsidP="006955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6"/>
        <w:gridCol w:w="4220"/>
      </w:tblGrid>
      <w:tr w:rsidR="00381884" w14:paraId="6CF36720" w14:textId="77777777" w:rsidTr="004131A6">
        <w:tc>
          <w:tcPr>
            <w:tcW w:w="3942" w:type="dxa"/>
          </w:tcPr>
          <w:p w14:paraId="53AA1B1D" w14:textId="77777777" w:rsidR="00381884" w:rsidRDefault="00381884" w:rsidP="004131A6">
            <w:r>
              <w:rPr>
                <w:noProof/>
              </w:rPr>
              <w:drawing>
                <wp:inline distT="0" distB="0" distL="0" distR="0" wp14:anchorId="445EDE15" wp14:editId="60C12EB6">
                  <wp:extent cx="2470472" cy="1926764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0472" cy="1926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2" w:type="dxa"/>
          </w:tcPr>
          <w:p w14:paraId="3FDF19F3" w14:textId="77777777" w:rsidR="00381884" w:rsidRDefault="00381884" w:rsidP="004131A6">
            <w:r>
              <w:rPr>
                <w:noProof/>
              </w:rPr>
              <w:drawing>
                <wp:inline distT="0" distB="0" distL="0" distR="0" wp14:anchorId="2B5E506E" wp14:editId="3B663A48">
                  <wp:extent cx="2441536" cy="1867306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536" cy="1867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884" w14:paraId="5908DEF9" w14:textId="77777777" w:rsidTr="004131A6">
        <w:tc>
          <w:tcPr>
            <w:tcW w:w="3942" w:type="dxa"/>
          </w:tcPr>
          <w:p w14:paraId="50C82D63" w14:textId="77777777" w:rsidR="00381884" w:rsidRDefault="00381884" w:rsidP="004131A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A5BCA4" wp14:editId="4BC14B33">
                  <wp:extent cx="2574535" cy="2283543"/>
                  <wp:effectExtent l="0" t="0" r="0" b="254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535" cy="22835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2" w:type="dxa"/>
          </w:tcPr>
          <w:p w14:paraId="2A82050F" w14:textId="77777777" w:rsidR="00381884" w:rsidRDefault="00381884" w:rsidP="004131A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B93C17" wp14:editId="3AB5732C">
                  <wp:extent cx="2671423" cy="1995350"/>
                  <wp:effectExtent l="0" t="0" r="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423" cy="19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979E4A" w14:textId="5E103DFE" w:rsidR="00381884" w:rsidRDefault="00381884" w:rsidP="006955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3"/>
        <w:gridCol w:w="3863"/>
      </w:tblGrid>
      <w:tr w:rsidR="00381884" w14:paraId="685E261C" w14:textId="77777777" w:rsidTr="00381884">
        <w:tc>
          <w:tcPr>
            <w:tcW w:w="4148" w:type="dxa"/>
          </w:tcPr>
          <w:p w14:paraId="72567882" w14:textId="1D950065" w:rsidR="00381884" w:rsidRDefault="00381884" w:rsidP="0069554C">
            <w:r>
              <w:rPr>
                <w:noProof/>
              </w:rPr>
              <w:lastRenderedPageBreak/>
              <w:drawing>
                <wp:inline distT="0" distB="0" distL="0" distR="0" wp14:anchorId="783CDF15" wp14:editId="5B259496">
                  <wp:extent cx="2690949" cy="1178303"/>
                  <wp:effectExtent l="0" t="0" r="0" b="31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3256" cy="1183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7A59F6CE" w14:textId="11388D6F" w:rsidR="00381884" w:rsidRDefault="00381884" w:rsidP="0069554C">
            <w:r>
              <w:rPr>
                <w:noProof/>
              </w:rPr>
              <w:drawing>
                <wp:inline distT="0" distB="0" distL="0" distR="0" wp14:anchorId="419699F7" wp14:editId="01FC4BD1">
                  <wp:extent cx="2327329" cy="2315280"/>
                  <wp:effectExtent l="0" t="0" r="0" b="889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6703" cy="2324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271F67" w14:textId="77777777" w:rsidR="00381884" w:rsidRPr="0069554C" w:rsidRDefault="00381884" w:rsidP="0069554C"/>
    <w:p w14:paraId="3B50A798" w14:textId="4263E311" w:rsidR="004F7AA1" w:rsidRPr="004F7AA1" w:rsidRDefault="004F7AA1" w:rsidP="004F7AA1">
      <w:pPr>
        <w:pStyle w:val="Heading1"/>
      </w:pPr>
      <w:r>
        <w:t>Conclusion</w:t>
      </w:r>
    </w:p>
    <w:p w14:paraId="1EF52566" w14:textId="77777777" w:rsidR="004F7AA1" w:rsidRPr="004F7AA1" w:rsidRDefault="004F7AA1" w:rsidP="004F7AA1"/>
    <w:sectPr w:rsidR="004F7AA1" w:rsidRPr="004F7AA1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03333" w14:textId="77777777" w:rsidR="00DC191B" w:rsidRDefault="00DC191B" w:rsidP="00CE497D">
      <w:pPr>
        <w:spacing w:after="0" w:line="240" w:lineRule="auto"/>
      </w:pPr>
      <w:r>
        <w:separator/>
      </w:r>
    </w:p>
  </w:endnote>
  <w:endnote w:type="continuationSeparator" w:id="0">
    <w:p w14:paraId="52C2F3F6" w14:textId="77777777" w:rsidR="00DC191B" w:rsidRDefault="00DC191B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4808" w14:textId="77777777" w:rsidR="00DC191B" w:rsidRDefault="00DC191B" w:rsidP="00CE497D">
      <w:pPr>
        <w:spacing w:after="0" w:line="240" w:lineRule="auto"/>
      </w:pPr>
      <w:r>
        <w:separator/>
      </w:r>
    </w:p>
  </w:footnote>
  <w:footnote w:type="continuationSeparator" w:id="0">
    <w:p w14:paraId="38FF4473" w14:textId="77777777" w:rsidR="00DC191B" w:rsidRDefault="00DC191B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647F0"/>
    <w:multiLevelType w:val="hybridMultilevel"/>
    <w:tmpl w:val="E814D54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D52A1"/>
    <w:multiLevelType w:val="hybridMultilevel"/>
    <w:tmpl w:val="61962E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1660B6"/>
    <w:multiLevelType w:val="hybridMultilevel"/>
    <w:tmpl w:val="60201B4C"/>
    <w:lvl w:ilvl="0" w:tplc="732A79B2">
      <w:start w:val="1"/>
      <w:numFmt w:val="lowerLetter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tqgFANmXStk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2E58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2DBC"/>
    <w:rsid w:val="00013E28"/>
    <w:rsid w:val="00014A40"/>
    <w:rsid w:val="00014B6B"/>
    <w:rsid w:val="000154DD"/>
    <w:rsid w:val="000155FB"/>
    <w:rsid w:val="00017989"/>
    <w:rsid w:val="000202FB"/>
    <w:rsid w:val="00020335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C2F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4A51"/>
    <w:rsid w:val="0007692C"/>
    <w:rsid w:val="00076C3C"/>
    <w:rsid w:val="00080CB2"/>
    <w:rsid w:val="000818B2"/>
    <w:rsid w:val="00081B88"/>
    <w:rsid w:val="000832ED"/>
    <w:rsid w:val="00083F51"/>
    <w:rsid w:val="0008511A"/>
    <w:rsid w:val="00085D1D"/>
    <w:rsid w:val="0008647D"/>
    <w:rsid w:val="00095349"/>
    <w:rsid w:val="00095C5D"/>
    <w:rsid w:val="000A115C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3605"/>
    <w:rsid w:val="000B5962"/>
    <w:rsid w:val="000B61DE"/>
    <w:rsid w:val="000B63AD"/>
    <w:rsid w:val="000B63FA"/>
    <w:rsid w:val="000B65C8"/>
    <w:rsid w:val="000B79C8"/>
    <w:rsid w:val="000C10CE"/>
    <w:rsid w:val="000C1310"/>
    <w:rsid w:val="000C3657"/>
    <w:rsid w:val="000C3AB9"/>
    <w:rsid w:val="000C3B4B"/>
    <w:rsid w:val="000C51A9"/>
    <w:rsid w:val="000C7ED0"/>
    <w:rsid w:val="000D13AF"/>
    <w:rsid w:val="000D20AE"/>
    <w:rsid w:val="000D2A42"/>
    <w:rsid w:val="000D47E4"/>
    <w:rsid w:val="000D5389"/>
    <w:rsid w:val="000E32C7"/>
    <w:rsid w:val="000E3645"/>
    <w:rsid w:val="000E3E1D"/>
    <w:rsid w:val="000E4EF4"/>
    <w:rsid w:val="000E5DCB"/>
    <w:rsid w:val="000E5F9D"/>
    <w:rsid w:val="000F2001"/>
    <w:rsid w:val="000F4B75"/>
    <w:rsid w:val="000F5F6D"/>
    <w:rsid w:val="000F6A32"/>
    <w:rsid w:val="00102251"/>
    <w:rsid w:val="0010484C"/>
    <w:rsid w:val="00105AD7"/>
    <w:rsid w:val="0010666F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1BB3"/>
    <w:rsid w:val="00134982"/>
    <w:rsid w:val="00135882"/>
    <w:rsid w:val="00135AD1"/>
    <w:rsid w:val="0013696D"/>
    <w:rsid w:val="00140B4C"/>
    <w:rsid w:val="00140C19"/>
    <w:rsid w:val="0014123D"/>
    <w:rsid w:val="00143091"/>
    <w:rsid w:val="00143435"/>
    <w:rsid w:val="00144A26"/>
    <w:rsid w:val="001461AD"/>
    <w:rsid w:val="001463EC"/>
    <w:rsid w:val="0015138A"/>
    <w:rsid w:val="00153E80"/>
    <w:rsid w:val="0015538F"/>
    <w:rsid w:val="001558F7"/>
    <w:rsid w:val="00156165"/>
    <w:rsid w:val="00160106"/>
    <w:rsid w:val="001648F6"/>
    <w:rsid w:val="001652C9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644E"/>
    <w:rsid w:val="00197943"/>
    <w:rsid w:val="001B00B3"/>
    <w:rsid w:val="001B0A19"/>
    <w:rsid w:val="001B32CE"/>
    <w:rsid w:val="001B381D"/>
    <w:rsid w:val="001B4081"/>
    <w:rsid w:val="001B6637"/>
    <w:rsid w:val="001B7D2E"/>
    <w:rsid w:val="001B7FB1"/>
    <w:rsid w:val="001C1E6D"/>
    <w:rsid w:val="001C4954"/>
    <w:rsid w:val="001C4C55"/>
    <w:rsid w:val="001C5B72"/>
    <w:rsid w:val="001C6A17"/>
    <w:rsid w:val="001C7BC2"/>
    <w:rsid w:val="001D0B8E"/>
    <w:rsid w:val="001D1334"/>
    <w:rsid w:val="001D2278"/>
    <w:rsid w:val="001D4E81"/>
    <w:rsid w:val="001D5324"/>
    <w:rsid w:val="001D79AF"/>
    <w:rsid w:val="001E249E"/>
    <w:rsid w:val="001E276D"/>
    <w:rsid w:val="001E3FFD"/>
    <w:rsid w:val="001E40C8"/>
    <w:rsid w:val="001E7436"/>
    <w:rsid w:val="001F07F0"/>
    <w:rsid w:val="001F13A6"/>
    <w:rsid w:val="001F68C5"/>
    <w:rsid w:val="002015DE"/>
    <w:rsid w:val="00201B6C"/>
    <w:rsid w:val="002022AB"/>
    <w:rsid w:val="00202F94"/>
    <w:rsid w:val="00203AF9"/>
    <w:rsid w:val="0020444E"/>
    <w:rsid w:val="00204C7A"/>
    <w:rsid w:val="002050C9"/>
    <w:rsid w:val="00206537"/>
    <w:rsid w:val="0020663E"/>
    <w:rsid w:val="00210757"/>
    <w:rsid w:val="00211BDF"/>
    <w:rsid w:val="00213451"/>
    <w:rsid w:val="00213D05"/>
    <w:rsid w:val="00213F46"/>
    <w:rsid w:val="00214CA3"/>
    <w:rsid w:val="00214F28"/>
    <w:rsid w:val="00214FD1"/>
    <w:rsid w:val="00215E72"/>
    <w:rsid w:val="00216AFC"/>
    <w:rsid w:val="00217AD0"/>
    <w:rsid w:val="00220C80"/>
    <w:rsid w:val="002225A6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928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3E47"/>
    <w:rsid w:val="00284291"/>
    <w:rsid w:val="002845C6"/>
    <w:rsid w:val="00284DE4"/>
    <w:rsid w:val="002854AB"/>
    <w:rsid w:val="00287EB6"/>
    <w:rsid w:val="0029038E"/>
    <w:rsid w:val="00291AC0"/>
    <w:rsid w:val="0029299F"/>
    <w:rsid w:val="00293661"/>
    <w:rsid w:val="00296174"/>
    <w:rsid w:val="0029647B"/>
    <w:rsid w:val="00296658"/>
    <w:rsid w:val="002A12B0"/>
    <w:rsid w:val="002A1CCE"/>
    <w:rsid w:val="002A3457"/>
    <w:rsid w:val="002A4A05"/>
    <w:rsid w:val="002A507C"/>
    <w:rsid w:val="002A5EBD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1A34"/>
    <w:rsid w:val="002C4C05"/>
    <w:rsid w:val="002C4EA9"/>
    <w:rsid w:val="002C7E92"/>
    <w:rsid w:val="002D07A3"/>
    <w:rsid w:val="002D0CA4"/>
    <w:rsid w:val="002D5B6B"/>
    <w:rsid w:val="002D6392"/>
    <w:rsid w:val="002D754C"/>
    <w:rsid w:val="002E4F98"/>
    <w:rsid w:val="002F1636"/>
    <w:rsid w:val="002F2A0A"/>
    <w:rsid w:val="002F3453"/>
    <w:rsid w:val="002F363F"/>
    <w:rsid w:val="002F3971"/>
    <w:rsid w:val="002F4518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1832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5E0"/>
    <w:rsid w:val="00346A61"/>
    <w:rsid w:val="00346D58"/>
    <w:rsid w:val="0034782E"/>
    <w:rsid w:val="00352CB3"/>
    <w:rsid w:val="00353FFC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17B1"/>
    <w:rsid w:val="00381884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372B"/>
    <w:rsid w:val="003A78EE"/>
    <w:rsid w:val="003B0C18"/>
    <w:rsid w:val="003B4E78"/>
    <w:rsid w:val="003B65D3"/>
    <w:rsid w:val="003B71F8"/>
    <w:rsid w:val="003C0BEC"/>
    <w:rsid w:val="003C2EBA"/>
    <w:rsid w:val="003C35B3"/>
    <w:rsid w:val="003C5CCB"/>
    <w:rsid w:val="003C6E4B"/>
    <w:rsid w:val="003C77CF"/>
    <w:rsid w:val="003D11D1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3BBA"/>
    <w:rsid w:val="003F40F1"/>
    <w:rsid w:val="00400DDB"/>
    <w:rsid w:val="004011D2"/>
    <w:rsid w:val="00402122"/>
    <w:rsid w:val="00403979"/>
    <w:rsid w:val="00404A10"/>
    <w:rsid w:val="004065F5"/>
    <w:rsid w:val="00406648"/>
    <w:rsid w:val="00407D20"/>
    <w:rsid w:val="004109A9"/>
    <w:rsid w:val="00410F3C"/>
    <w:rsid w:val="00412D07"/>
    <w:rsid w:val="00414BD3"/>
    <w:rsid w:val="00416A52"/>
    <w:rsid w:val="00421345"/>
    <w:rsid w:val="0042135E"/>
    <w:rsid w:val="004215DC"/>
    <w:rsid w:val="0042191E"/>
    <w:rsid w:val="00422FF5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55C"/>
    <w:rsid w:val="00434B9A"/>
    <w:rsid w:val="00441FB5"/>
    <w:rsid w:val="00445918"/>
    <w:rsid w:val="00451B2E"/>
    <w:rsid w:val="004522D3"/>
    <w:rsid w:val="0045309D"/>
    <w:rsid w:val="00455B28"/>
    <w:rsid w:val="0046061C"/>
    <w:rsid w:val="00460624"/>
    <w:rsid w:val="00460934"/>
    <w:rsid w:val="00461458"/>
    <w:rsid w:val="00461522"/>
    <w:rsid w:val="004628AF"/>
    <w:rsid w:val="00462D6F"/>
    <w:rsid w:val="004638B4"/>
    <w:rsid w:val="0046466A"/>
    <w:rsid w:val="00473EC4"/>
    <w:rsid w:val="00477994"/>
    <w:rsid w:val="00480F0F"/>
    <w:rsid w:val="00481C7F"/>
    <w:rsid w:val="00484474"/>
    <w:rsid w:val="00484B77"/>
    <w:rsid w:val="00486191"/>
    <w:rsid w:val="004907FB"/>
    <w:rsid w:val="0049476D"/>
    <w:rsid w:val="004A0D99"/>
    <w:rsid w:val="004A1839"/>
    <w:rsid w:val="004A1A58"/>
    <w:rsid w:val="004A4E28"/>
    <w:rsid w:val="004A5BBE"/>
    <w:rsid w:val="004B0033"/>
    <w:rsid w:val="004B0E8A"/>
    <w:rsid w:val="004B1036"/>
    <w:rsid w:val="004B5622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C5D"/>
    <w:rsid w:val="004D1DF7"/>
    <w:rsid w:val="004D289D"/>
    <w:rsid w:val="004D5219"/>
    <w:rsid w:val="004D5D37"/>
    <w:rsid w:val="004D5F4E"/>
    <w:rsid w:val="004E03C6"/>
    <w:rsid w:val="004E1B26"/>
    <w:rsid w:val="004E4020"/>
    <w:rsid w:val="004E52BD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4F6D38"/>
    <w:rsid w:val="004F730E"/>
    <w:rsid w:val="004F7AA1"/>
    <w:rsid w:val="00500545"/>
    <w:rsid w:val="005027FA"/>
    <w:rsid w:val="00502C6A"/>
    <w:rsid w:val="00504328"/>
    <w:rsid w:val="00507AFB"/>
    <w:rsid w:val="00511887"/>
    <w:rsid w:val="005137B0"/>
    <w:rsid w:val="005139DF"/>
    <w:rsid w:val="00514DA3"/>
    <w:rsid w:val="00515078"/>
    <w:rsid w:val="00515195"/>
    <w:rsid w:val="00515C8E"/>
    <w:rsid w:val="005176A7"/>
    <w:rsid w:val="0052052C"/>
    <w:rsid w:val="00521926"/>
    <w:rsid w:val="005239C1"/>
    <w:rsid w:val="00524A0B"/>
    <w:rsid w:val="005259B4"/>
    <w:rsid w:val="00534C13"/>
    <w:rsid w:val="00535BF3"/>
    <w:rsid w:val="00536212"/>
    <w:rsid w:val="0053630E"/>
    <w:rsid w:val="00537BFE"/>
    <w:rsid w:val="00537E71"/>
    <w:rsid w:val="00540211"/>
    <w:rsid w:val="00540CCD"/>
    <w:rsid w:val="0054127B"/>
    <w:rsid w:val="00541749"/>
    <w:rsid w:val="00541A61"/>
    <w:rsid w:val="0054455F"/>
    <w:rsid w:val="00545BEB"/>
    <w:rsid w:val="0055124D"/>
    <w:rsid w:val="005523CE"/>
    <w:rsid w:val="0055259F"/>
    <w:rsid w:val="005576A2"/>
    <w:rsid w:val="00560AA5"/>
    <w:rsid w:val="00561581"/>
    <w:rsid w:val="005628A2"/>
    <w:rsid w:val="00563A51"/>
    <w:rsid w:val="0056588D"/>
    <w:rsid w:val="00565FE8"/>
    <w:rsid w:val="00570AFB"/>
    <w:rsid w:val="00571F5C"/>
    <w:rsid w:val="0057257B"/>
    <w:rsid w:val="0057284F"/>
    <w:rsid w:val="0057306C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182"/>
    <w:rsid w:val="005853FB"/>
    <w:rsid w:val="00587890"/>
    <w:rsid w:val="00591293"/>
    <w:rsid w:val="00591BA6"/>
    <w:rsid w:val="00591CAF"/>
    <w:rsid w:val="005927A0"/>
    <w:rsid w:val="00594071"/>
    <w:rsid w:val="00594AB0"/>
    <w:rsid w:val="00595573"/>
    <w:rsid w:val="00597F8B"/>
    <w:rsid w:val="005A0A4E"/>
    <w:rsid w:val="005A279B"/>
    <w:rsid w:val="005A391D"/>
    <w:rsid w:val="005A3DBF"/>
    <w:rsid w:val="005A717D"/>
    <w:rsid w:val="005A7DD2"/>
    <w:rsid w:val="005B19F7"/>
    <w:rsid w:val="005B2E65"/>
    <w:rsid w:val="005B320E"/>
    <w:rsid w:val="005B5798"/>
    <w:rsid w:val="005C0910"/>
    <w:rsid w:val="005C0D14"/>
    <w:rsid w:val="005C1291"/>
    <w:rsid w:val="005C2B30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1C"/>
    <w:rsid w:val="005E5E32"/>
    <w:rsid w:val="005F0014"/>
    <w:rsid w:val="005F258B"/>
    <w:rsid w:val="005F3B5B"/>
    <w:rsid w:val="005F3B6E"/>
    <w:rsid w:val="005F4071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CA9"/>
    <w:rsid w:val="00607F9C"/>
    <w:rsid w:val="00610D27"/>
    <w:rsid w:val="00612DC5"/>
    <w:rsid w:val="00612DD9"/>
    <w:rsid w:val="00612F59"/>
    <w:rsid w:val="006164B5"/>
    <w:rsid w:val="00617F08"/>
    <w:rsid w:val="00621DE6"/>
    <w:rsid w:val="00623A73"/>
    <w:rsid w:val="006248A6"/>
    <w:rsid w:val="006248E4"/>
    <w:rsid w:val="00625198"/>
    <w:rsid w:val="0062746F"/>
    <w:rsid w:val="00627AD8"/>
    <w:rsid w:val="00627F47"/>
    <w:rsid w:val="00631D3A"/>
    <w:rsid w:val="0063250C"/>
    <w:rsid w:val="00633A0E"/>
    <w:rsid w:val="00637BCE"/>
    <w:rsid w:val="00637D35"/>
    <w:rsid w:val="00637D6C"/>
    <w:rsid w:val="00640B1F"/>
    <w:rsid w:val="00641B2B"/>
    <w:rsid w:val="00643400"/>
    <w:rsid w:val="006444B5"/>
    <w:rsid w:val="006461E6"/>
    <w:rsid w:val="0064794C"/>
    <w:rsid w:val="0065349D"/>
    <w:rsid w:val="00655BBC"/>
    <w:rsid w:val="00657109"/>
    <w:rsid w:val="006571D5"/>
    <w:rsid w:val="0065765D"/>
    <w:rsid w:val="00660107"/>
    <w:rsid w:val="00660806"/>
    <w:rsid w:val="0066098C"/>
    <w:rsid w:val="00664E54"/>
    <w:rsid w:val="006650F8"/>
    <w:rsid w:val="006654CE"/>
    <w:rsid w:val="00666DD6"/>
    <w:rsid w:val="006704A9"/>
    <w:rsid w:val="00670A53"/>
    <w:rsid w:val="006724D4"/>
    <w:rsid w:val="00674B18"/>
    <w:rsid w:val="00674CD8"/>
    <w:rsid w:val="00677E07"/>
    <w:rsid w:val="00680804"/>
    <w:rsid w:val="00680A84"/>
    <w:rsid w:val="0068143A"/>
    <w:rsid w:val="00682147"/>
    <w:rsid w:val="0068358C"/>
    <w:rsid w:val="006837BD"/>
    <w:rsid w:val="00684483"/>
    <w:rsid w:val="006925CC"/>
    <w:rsid w:val="00692829"/>
    <w:rsid w:val="006942A3"/>
    <w:rsid w:val="0069553F"/>
    <w:rsid w:val="0069554C"/>
    <w:rsid w:val="006972C8"/>
    <w:rsid w:val="00697BD9"/>
    <w:rsid w:val="00697DE1"/>
    <w:rsid w:val="006A2D00"/>
    <w:rsid w:val="006A3E7C"/>
    <w:rsid w:val="006A4622"/>
    <w:rsid w:val="006A5C08"/>
    <w:rsid w:val="006A656A"/>
    <w:rsid w:val="006A7D9B"/>
    <w:rsid w:val="006B0A17"/>
    <w:rsid w:val="006B0DBC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828"/>
    <w:rsid w:val="006C7D14"/>
    <w:rsid w:val="006D091D"/>
    <w:rsid w:val="006D1C6A"/>
    <w:rsid w:val="006D1E64"/>
    <w:rsid w:val="006D5689"/>
    <w:rsid w:val="006D5718"/>
    <w:rsid w:val="006D5BA4"/>
    <w:rsid w:val="006D7128"/>
    <w:rsid w:val="006D7309"/>
    <w:rsid w:val="006D7EEA"/>
    <w:rsid w:val="006E02D3"/>
    <w:rsid w:val="006E0C7D"/>
    <w:rsid w:val="006E287C"/>
    <w:rsid w:val="006E30B3"/>
    <w:rsid w:val="006E3302"/>
    <w:rsid w:val="006E384C"/>
    <w:rsid w:val="006E3BD4"/>
    <w:rsid w:val="006E52EC"/>
    <w:rsid w:val="006E6FE3"/>
    <w:rsid w:val="006F036C"/>
    <w:rsid w:val="006F14FE"/>
    <w:rsid w:val="006F3868"/>
    <w:rsid w:val="006F3A88"/>
    <w:rsid w:val="006F417B"/>
    <w:rsid w:val="006F6E09"/>
    <w:rsid w:val="006F7F52"/>
    <w:rsid w:val="00700AD1"/>
    <w:rsid w:val="00701705"/>
    <w:rsid w:val="00701AED"/>
    <w:rsid w:val="00702633"/>
    <w:rsid w:val="00703253"/>
    <w:rsid w:val="00704056"/>
    <w:rsid w:val="0070474B"/>
    <w:rsid w:val="00705EF7"/>
    <w:rsid w:val="00706763"/>
    <w:rsid w:val="00707D0F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26B2B"/>
    <w:rsid w:val="007300FF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37295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1F4D"/>
    <w:rsid w:val="00753858"/>
    <w:rsid w:val="00753EED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769A7"/>
    <w:rsid w:val="007811FD"/>
    <w:rsid w:val="00783254"/>
    <w:rsid w:val="0078498C"/>
    <w:rsid w:val="00785F85"/>
    <w:rsid w:val="007863A1"/>
    <w:rsid w:val="007879A8"/>
    <w:rsid w:val="00793807"/>
    <w:rsid w:val="00793A4E"/>
    <w:rsid w:val="00793FDF"/>
    <w:rsid w:val="007942E6"/>
    <w:rsid w:val="00794A1F"/>
    <w:rsid w:val="0079618F"/>
    <w:rsid w:val="00796508"/>
    <w:rsid w:val="007975FA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04E9"/>
    <w:rsid w:val="007C1C52"/>
    <w:rsid w:val="007C2C07"/>
    <w:rsid w:val="007C3690"/>
    <w:rsid w:val="007C4207"/>
    <w:rsid w:val="007C445F"/>
    <w:rsid w:val="007C49DA"/>
    <w:rsid w:val="007C5EB2"/>
    <w:rsid w:val="007C7873"/>
    <w:rsid w:val="007D4D9C"/>
    <w:rsid w:val="007D6B0E"/>
    <w:rsid w:val="007D7127"/>
    <w:rsid w:val="007D7287"/>
    <w:rsid w:val="007D72E1"/>
    <w:rsid w:val="007E047B"/>
    <w:rsid w:val="007E1ADC"/>
    <w:rsid w:val="007E1E07"/>
    <w:rsid w:val="007E1FB7"/>
    <w:rsid w:val="007E49B6"/>
    <w:rsid w:val="007E6010"/>
    <w:rsid w:val="007E7BB2"/>
    <w:rsid w:val="007F1DEC"/>
    <w:rsid w:val="007F26DC"/>
    <w:rsid w:val="007F46A5"/>
    <w:rsid w:val="007F58AB"/>
    <w:rsid w:val="00800C7D"/>
    <w:rsid w:val="008015A6"/>
    <w:rsid w:val="008035C7"/>
    <w:rsid w:val="00803B08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29AB"/>
    <w:rsid w:val="00823778"/>
    <w:rsid w:val="0082384A"/>
    <w:rsid w:val="008247A3"/>
    <w:rsid w:val="008247CC"/>
    <w:rsid w:val="0082528C"/>
    <w:rsid w:val="00825CFD"/>
    <w:rsid w:val="00826E0C"/>
    <w:rsid w:val="0083069A"/>
    <w:rsid w:val="00830E25"/>
    <w:rsid w:val="00832835"/>
    <w:rsid w:val="00833438"/>
    <w:rsid w:val="008346AF"/>
    <w:rsid w:val="00834FA1"/>
    <w:rsid w:val="00836973"/>
    <w:rsid w:val="0084298E"/>
    <w:rsid w:val="00843C08"/>
    <w:rsid w:val="00843C43"/>
    <w:rsid w:val="00843D7F"/>
    <w:rsid w:val="00844183"/>
    <w:rsid w:val="008455C6"/>
    <w:rsid w:val="00846089"/>
    <w:rsid w:val="00852904"/>
    <w:rsid w:val="00853629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555E"/>
    <w:rsid w:val="00876630"/>
    <w:rsid w:val="00877F7C"/>
    <w:rsid w:val="008810E8"/>
    <w:rsid w:val="00881E01"/>
    <w:rsid w:val="00883083"/>
    <w:rsid w:val="00884074"/>
    <w:rsid w:val="008870CD"/>
    <w:rsid w:val="00887940"/>
    <w:rsid w:val="008907D2"/>
    <w:rsid w:val="008925ED"/>
    <w:rsid w:val="00892A2C"/>
    <w:rsid w:val="00892C9D"/>
    <w:rsid w:val="008948FE"/>
    <w:rsid w:val="008954DD"/>
    <w:rsid w:val="0089615B"/>
    <w:rsid w:val="00897F24"/>
    <w:rsid w:val="008A2923"/>
    <w:rsid w:val="008A3FCF"/>
    <w:rsid w:val="008A46DB"/>
    <w:rsid w:val="008A6095"/>
    <w:rsid w:val="008B096B"/>
    <w:rsid w:val="008B15EF"/>
    <w:rsid w:val="008B1718"/>
    <w:rsid w:val="008B48F3"/>
    <w:rsid w:val="008B5422"/>
    <w:rsid w:val="008B5B72"/>
    <w:rsid w:val="008B5E39"/>
    <w:rsid w:val="008B600C"/>
    <w:rsid w:val="008B6305"/>
    <w:rsid w:val="008B727D"/>
    <w:rsid w:val="008C0646"/>
    <w:rsid w:val="008C1581"/>
    <w:rsid w:val="008C1661"/>
    <w:rsid w:val="008C2E12"/>
    <w:rsid w:val="008C3BB7"/>
    <w:rsid w:val="008C41CE"/>
    <w:rsid w:val="008C4678"/>
    <w:rsid w:val="008C4792"/>
    <w:rsid w:val="008C4AFE"/>
    <w:rsid w:val="008C5BFB"/>
    <w:rsid w:val="008C616D"/>
    <w:rsid w:val="008C621D"/>
    <w:rsid w:val="008C7CE6"/>
    <w:rsid w:val="008D08F9"/>
    <w:rsid w:val="008D11D7"/>
    <w:rsid w:val="008D2BBC"/>
    <w:rsid w:val="008D55B5"/>
    <w:rsid w:val="008D6EC0"/>
    <w:rsid w:val="008D752F"/>
    <w:rsid w:val="008D7B19"/>
    <w:rsid w:val="008D7C67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2A8A"/>
    <w:rsid w:val="00904E6E"/>
    <w:rsid w:val="00906545"/>
    <w:rsid w:val="00906CED"/>
    <w:rsid w:val="0091039D"/>
    <w:rsid w:val="00910DD7"/>
    <w:rsid w:val="00912448"/>
    <w:rsid w:val="00913578"/>
    <w:rsid w:val="00913A6B"/>
    <w:rsid w:val="00916EF8"/>
    <w:rsid w:val="00917788"/>
    <w:rsid w:val="00917F76"/>
    <w:rsid w:val="0092042A"/>
    <w:rsid w:val="00923608"/>
    <w:rsid w:val="00923D7E"/>
    <w:rsid w:val="00924C08"/>
    <w:rsid w:val="009258C5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66BE"/>
    <w:rsid w:val="009474DF"/>
    <w:rsid w:val="00950D0F"/>
    <w:rsid w:val="009530E9"/>
    <w:rsid w:val="00954A95"/>
    <w:rsid w:val="00955807"/>
    <w:rsid w:val="00956916"/>
    <w:rsid w:val="0095792C"/>
    <w:rsid w:val="00960203"/>
    <w:rsid w:val="0096227F"/>
    <w:rsid w:val="00962AA3"/>
    <w:rsid w:val="0096332D"/>
    <w:rsid w:val="00963BC6"/>
    <w:rsid w:val="00963FED"/>
    <w:rsid w:val="009649E4"/>
    <w:rsid w:val="00964B74"/>
    <w:rsid w:val="00965C13"/>
    <w:rsid w:val="00965DE1"/>
    <w:rsid w:val="00966783"/>
    <w:rsid w:val="00966BAA"/>
    <w:rsid w:val="00967315"/>
    <w:rsid w:val="00967858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EA1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A68D3"/>
    <w:rsid w:val="009B1076"/>
    <w:rsid w:val="009B1B1C"/>
    <w:rsid w:val="009B3450"/>
    <w:rsid w:val="009B37C4"/>
    <w:rsid w:val="009B6542"/>
    <w:rsid w:val="009C0A1B"/>
    <w:rsid w:val="009C350B"/>
    <w:rsid w:val="009C3AC3"/>
    <w:rsid w:val="009C47A1"/>
    <w:rsid w:val="009C5C5A"/>
    <w:rsid w:val="009C7817"/>
    <w:rsid w:val="009C7F42"/>
    <w:rsid w:val="009D0097"/>
    <w:rsid w:val="009D09D7"/>
    <w:rsid w:val="009D14F5"/>
    <w:rsid w:val="009D36E1"/>
    <w:rsid w:val="009D3A98"/>
    <w:rsid w:val="009D48E8"/>
    <w:rsid w:val="009D4DA9"/>
    <w:rsid w:val="009D76C8"/>
    <w:rsid w:val="009E09D3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64D"/>
    <w:rsid w:val="00A06B57"/>
    <w:rsid w:val="00A06E69"/>
    <w:rsid w:val="00A10083"/>
    <w:rsid w:val="00A153CE"/>
    <w:rsid w:val="00A16078"/>
    <w:rsid w:val="00A166F7"/>
    <w:rsid w:val="00A1699A"/>
    <w:rsid w:val="00A24734"/>
    <w:rsid w:val="00A258A7"/>
    <w:rsid w:val="00A264F5"/>
    <w:rsid w:val="00A2768F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3520"/>
    <w:rsid w:val="00A55E17"/>
    <w:rsid w:val="00A56C7A"/>
    <w:rsid w:val="00A63A6D"/>
    <w:rsid w:val="00A64263"/>
    <w:rsid w:val="00A6427B"/>
    <w:rsid w:val="00A65964"/>
    <w:rsid w:val="00A65DB6"/>
    <w:rsid w:val="00A666BA"/>
    <w:rsid w:val="00A713FA"/>
    <w:rsid w:val="00A74822"/>
    <w:rsid w:val="00A76A5A"/>
    <w:rsid w:val="00A77381"/>
    <w:rsid w:val="00A77CBD"/>
    <w:rsid w:val="00A80941"/>
    <w:rsid w:val="00A80A57"/>
    <w:rsid w:val="00A812AF"/>
    <w:rsid w:val="00A8311C"/>
    <w:rsid w:val="00A84507"/>
    <w:rsid w:val="00A86075"/>
    <w:rsid w:val="00A8642C"/>
    <w:rsid w:val="00A9170B"/>
    <w:rsid w:val="00A91C81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43A"/>
    <w:rsid w:val="00AB396C"/>
    <w:rsid w:val="00AB4D37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4E9"/>
    <w:rsid w:val="00AC7CA4"/>
    <w:rsid w:val="00AD0C34"/>
    <w:rsid w:val="00AD0FA6"/>
    <w:rsid w:val="00AD34FC"/>
    <w:rsid w:val="00AD459F"/>
    <w:rsid w:val="00AE042E"/>
    <w:rsid w:val="00AE04C0"/>
    <w:rsid w:val="00AE04C1"/>
    <w:rsid w:val="00AE0AF4"/>
    <w:rsid w:val="00AE10FA"/>
    <w:rsid w:val="00AE15B2"/>
    <w:rsid w:val="00AE232E"/>
    <w:rsid w:val="00AE2354"/>
    <w:rsid w:val="00AE357E"/>
    <w:rsid w:val="00AE4F6C"/>
    <w:rsid w:val="00AE5476"/>
    <w:rsid w:val="00AF077F"/>
    <w:rsid w:val="00AF2063"/>
    <w:rsid w:val="00AF22D6"/>
    <w:rsid w:val="00AF2922"/>
    <w:rsid w:val="00AF706B"/>
    <w:rsid w:val="00AF7DDB"/>
    <w:rsid w:val="00AF7E8F"/>
    <w:rsid w:val="00B00280"/>
    <w:rsid w:val="00B005F4"/>
    <w:rsid w:val="00B00FAD"/>
    <w:rsid w:val="00B03BBC"/>
    <w:rsid w:val="00B04324"/>
    <w:rsid w:val="00B04551"/>
    <w:rsid w:val="00B06062"/>
    <w:rsid w:val="00B0617B"/>
    <w:rsid w:val="00B07FCB"/>
    <w:rsid w:val="00B12938"/>
    <w:rsid w:val="00B132EA"/>
    <w:rsid w:val="00B14063"/>
    <w:rsid w:val="00B143F7"/>
    <w:rsid w:val="00B14EF6"/>
    <w:rsid w:val="00B16CE3"/>
    <w:rsid w:val="00B21DF9"/>
    <w:rsid w:val="00B2209D"/>
    <w:rsid w:val="00B24C0C"/>
    <w:rsid w:val="00B24F1E"/>
    <w:rsid w:val="00B25D5D"/>
    <w:rsid w:val="00B26F1F"/>
    <w:rsid w:val="00B308F2"/>
    <w:rsid w:val="00B30A2B"/>
    <w:rsid w:val="00B311FA"/>
    <w:rsid w:val="00B32F11"/>
    <w:rsid w:val="00B32FB4"/>
    <w:rsid w:val="00B3308B"/>
    <w:rsid w:val="00B346F4"/>
    <w:rsid w:val="00B35C9D"/>
    <w:rsid w:val="00B37415"/>
    <w:rsid w:val="00B411C6"/>
    <w:rsid w:val="00B425B3"/>
    <w:rsid w:val="00B42C00"/>
    <w:rsid w:val="00B42F67"/>
    <w:rsid w:val="00B43268"/>
    <w:rsid w:val="00B4330E"/>
    <w:rsid w:val="00B43987"/>
    <w:rsid w:val="00B442EE"/>
    <w:rsid w:val="00B4565D"/>
    <w:rsid w:val="00B45FBB"/>
    <w:rsid w:val="00B478DD"/>
    <w:rsid w:val="00B50091"/>
    <w:rsid w:val="00B500FC"/>
    <w:rsid w:val="00B524CC"/>
    <w:rsid w:val="00B52CBB"/>
    <w:rsid w:val="00B52CFE"/>
    <w:rsid w:val="00B53688"/>
    <w:rsid w:val="00B54AD6"/>
    <w:rsid w:val="00B54E77"/>
    <w:rsid w:val="00B54F95"/>
    <w:rsid w:val="00B56B59"/>
    <w:rsid w:val="00B56BB6"/>
    <w:rsid w:val="00B61942"/>
    <w:rsid w:val="00B62495"/>
    <w:rsid w:val="00B63C55"/>
    <w:rsid w:val="00B70320"/>
    <w:rsid w:val="00B71683"/>
    <w:rsid w:val="00B71839"/>
    <w:rsid w:val="00B742B6"/>
    <w:rsid w:val="00B74BAE"/>
    <w:rsid w:val="00B75288"/>
    <w:rsid w:val="00B7616B"/>
    <w:rsid w:val="00B81CA2"/>
    <w:rsid w:val="00B82BAE"/>
    <w:rsid w:val="00B82E72"/>
    <w:rsid w:val="00B8484E"/>
    <w:rsid w:val="00B851EF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A0139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5E40"/>
    <w:rsid w:val="00BB7304"/>
    <w:rsid w:val="00BC0F21"/>
    <w:rsid w:val="00BC2E13"/>
    <w:rsid w:val="00BC31A6"/>
    <w:rsid w:val="00BC59DD"/>
    <w:rsid w:val="00BC5B86"/>
    <w:rsid w:val="00BD049B"/>
    <w:rsid w:val="00BD2D4E"/>
    <w:rsid w:val="00BD2DD9"/>
    <w:rsid w:val="00BD344E"/>
    <w:rsid w:val="00BD3B85"/>
    <w:rsid w:val="00BD58E8"/>
    <w:rsid w:val="00BD66F8"/>
    <w:rsid w:val="00BD69D9"/>
    <w:rsid w:val="00BD79E5"/>
    <w:rsid w:val="00BE025C"/>
    <w:rsid w:val="00BE0D9A"/>
    <w:rsid w:val="00BE1393"/>
    <w:rsid w:val="00BE172D"/>
    <w:rsid w:val="00BE1CCF"/>
    <w:rsid w:val="00BE4A15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51C2"/>
    <w:rsid w:val="00C17832"/>
    <w:rsid w:val="00C21713"/>
    <w:rsid w:val="00C231A7"/>
    <w:rsid w:val="00C23B6C"/>
    <w:rsid w:val="00C242EA"/>
    <w:rsid w:val="00C248CF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3319"/>
    <w:rsid w:val="00C456AB"/>
    <w:rsid w:val="00C47633"/>
    <w:rsid w:val="00C51738"/>
    <w:rsid w:val="00C51FEC"/>
    <w:rsid w:val="00C53302"/>
    <w:rsid w:val="00C55181"/>
    <w:rsid w:val="00C55AAB"/>
    <w:rsid w:val="00C602AD"/>
    <w:rsid w:val="00C60E84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3D0C"/>
    <w:rsid w:val="00C74C46"/>
    <w:rsid w:val="00C771E2"/>
    <w:rsid w:val="00C77E4D"/>
    <w:rsid w:val="00C8069A"/>
    <w:rsid w:val="00C81398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63F8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261"/>
    <w:rsid w:val="00CB7D1C"/>
    <w:rsid w:val="00CC1BB1"/>
    <w:rsid w:val="00CC1C11"/>
    <w:rsid w:val="00CC21F0"/>
    <w:rsid w:val="00CC3B2E"/>
    <w:rsid w:val="00CC3E9A"/>
    <w:rsid w:val="00CC45BC"/>
    <w:rsid w:val="00CC54A5"/>
    <w:rsid w:val="00CC55A0"/>
    <w:rsid w:val="00CC75AE"/>
    <w:rsid w:val="00CC7B02"/>
    <w:rsid w:val="00CD0A17"/>
    <w:rsid w:val="00CD0DD9"/>
    <w:rsid w:val="00CD3747"/>
    <w:rsid w:val="00CD3EBB"/>
    <w:rsid w:val="00CD5B12"/>
    <w:rsid w:val="00CD7145"/>
    <w:rsid w:val="00CE0F46"/>
    <w:rsid w:val="00CE163F"/>
    <w:rsid w:val="00CE1AEE"/>
    <w:rsid w:val="00CE1BB9"/>
    <w:rsid w:val="00CE2966"/>
    <w:rsid w:val="00CE2E30"/>
    <w:rsid w:val="00CE3F03"/>
    <w:rsid w:val="00CE409A"/>
    <w:rsid w:val="00CE497D"/>
    <w:rsid w:val="00CE5464"/>
    <w:rsid w:val="00CE5AB5"/>
    <w:rsid w:val="00CE64CE"/>
    <w:rsid w:val="00CE7D06"/>
    <w:rsid w:val="00CE7D37"/>
    <w:rsid w:val="00CF0F8B"/>
    <w:rsid w:val="00CF2EC4"/>
    <w:rsid w:val="00CF48B7"/>
    <w:rsid w:val="00CF5322"/>
    <w:rsid w:val="00CF5A0A"/>
    <w:rsid w:val="00CF6F06"/>
    <w:rsid w:val="00D02980"/>
    <w:rsid w:val="00D02AAB"/>
    <w:rsid w:val="00D05FA1"/>
    <w:rsid w:val="00D068F9"/>
    <w:rsid w:val="00D119CD"/>
    <w:rsid w:val="00D137B8"/>
    <w:rsid w:val="00D145B0"/>
    <w:rsid w:val="00D14CB7"/>
    <w:rsid w:val="00D152D7"/>
    <w:rsid w:val="00D15643"/>
    <w:rsid w:val="00D20BC5"/>
    <w:rsid w:val="00D21CDD"/>
    <w:rsid w:val="00D23830"/>
    <w:rsid w:val="00D25FF6"/>
    <w:rsid w:val="00D26FF3"/>
    <w:rsid w:val="00D27987"/>
    <w:rsid w:val="00D30108"/>
    <w:rsid w:val="00D32107"/>
    <w:rsid w:val="00D35159"/>
    <w:rsid w:val="00D351AA"/>
    <w:rsid w:val="00D370EA"/>
    <w:rsid w:val="00D376AB"/>
    <w:rsid w:val="00D400BF"/>
    <w:rsid w:val="00D426F9"/>
    <w:rsid w:val="00D440AE"/>
    <w:rsid w:val="00D45023"/>
    <w:rsid w:val="00D4512D"/>
    <w:rsid w:val="00D45487"/>
    <w:rsid w:val="00D476E2"/>
    <w:rsid w:val="00D47D6F"/>
    <w:rsid w:val="00D47E33"/>
    <w:rsid w:val="00D504CF"/>
    <w:rsid w:val="00D53B94"/>
    <w:rsid w:val="00D53EC8"/>
    <w:rsid w:val="00D567DF"/>
    <w:rsid w:val="00D56A5D"/>
    <w:rsid w:val="00D574D6"/>
    <w:rsid w:val="00D61D59"/>
    <w:rsid w:val="00D64F8E"/>
    <w:rsid w:val="00D65C74"/>
    <w:rsid w:val="00D65D82"/>
    <w:rsid w:val="00D65DB6"/>
    <w:rsid w:val="00D67013"/>
    <w:rsid w:val="00D708FF"/>
    <w:rsid w:val="00D70FCC"/>
    <w:rsid w:val="00D73E9F"/>
    <w:rsid w:val="00D74558"/>
    <w:rsid w:val="00D7473B"/>
    <w:rsid w:val="00D74EFD"/>
    <w:rsid w:val="00D74F02"/>
    <w:rsid w:val="00D751D0"/>
    <w:rsid w:val="00D752FC"/>
    <w:rsid w:val="00D757E4"/>
    <w:rsid w:val="00D77D8B"/>
    <w:rsid w:val="00D77FA9"/>
    <w:rsid w:val="00D80D4E"/>
    <w:rsid w:val="00D8152A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5D97"/>
    <w:rsid w:val="00D973E1"/>
    <w:rsid w:val="00DA0B57"/>
    <w:rsid w:val="00DA12E8"/>
    <w:rsid w:val="00DA33C6"/>
    <w:rsid w:val="00DA34D8"/>
    <w:rsid w:val="00DA54D0"/>
    <w:rsid w:val="00DA70EA"/>
    <w:rsid w:val="00DA7B77"/>
    <w:rsid w:val="00DB0B56"/>
    <w:rsid w:val="00DB0CD5"/>
    <w:rsid w:val="00DB1025"/>
    <w:rsid w:val="00DB22C1"/>
    <w:rsid w:val="00DB41BD"/>
    <w:rsid w:val="00DB6890"/>
    <w:rsid w:val="00DB6FED"/>
    <w:rsid w:val="00DC0842"/>
    <w:rsid w:val="00DC1329"/>
    <w:rsid w:val="00DC191B"/>
    <w:rsid w:val="00DC48A0"/>
    <w:rsid w:val="00DC4978"/>
    <w:rsid w:val="00DC634E"/>
    <w:rsid w:val="00DC7814"/>
    <w:rsid w:val="00DD08E7"/>
    <w:rsid w:val="00DD174D"/>
    <w:rsid w:val="00DD2015"/>
    <w:rsid w:val="00DD6938"/>
    <w:rsid w:val="00DD6EED"/>
    <w:rsid w:val="00DD70AB"/>
    <w:rsid w:val="00DE0D1A"/>
    <w:rsid w:val="00DE246C"/>
    <w:rsid w:val="00DE346F"/>
    <w:rsid w:val="00DE3519"/>
    <w:rsid w:val="00DE5073"/>
    <w:rsid w:val="00DE5CC9"/>
    <w:rsid w:val="00DE6FD3"/>
    <w:rsid w:val="00DF143E"/>
    <w:rsid w:val="00DF1634"/>
    <w:rsid w:val="00DF2417"/>
    <w:rsid w:val="00DF2615"/>
    <w:rsid w:val="00DF421C"/>
    <w:rsid w:val="00DF4CE9"/>
    <w:rsid w:val="00DF6F92"/>
    <w:rsid w:val="00E005F8"/>
    <w:rsid w:val="00E03B65"/>
    <w:rsid w:val="00E04C91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236"/>
    <w:rsid w:val="00E1252D"/>
    <w:rsid w:val="00E13111"/>
    <w:rsid w:val="00E141DE"/>
    <w:rsid w:val="00E1452C"/>
    <w:rsid w:val="00E14E5C"/>
    <w:rsid w:val="00E14E79"/>
    <w:rsid w:val="00E159CC"/>
    <w:rsid w:val="00E16021"/>
    <w:rsid w:val="00E16CB3"/>
    <w:rsid w:val="00E22458"/>
    <w:rsid w:val="00E233E5"/>
    <w:rsid w:val="00E23FE1"/>
    <w:rsid w:val="00E25101"/>
    <w:rsid w:val="00E25B38"/>
    <w:rsid w:val="00E30909"/>
    <w:rsid w:val="00E3297D"/>
    <w:rsid w:val="00E32C28"/>
    <w:rsid w:val="00E32D43"/>
    <w:rsid w:val="00E32F52"/>
    <w:rsid w:val="00E33FDE"/>
    <w:rsid w:val="00E3522F"/>
    <w:rsid w:val="00E36131"/>
    <w:rsid w:val="00E37A7C"/>
    <w:rsid w:val="00E41067"/>
    <w:rsid w:val="00E41D21"/>
    <w:rsid w:val="00E42219"/>
    <w:rsid w:val="00E42532"/>
    <w:rsid w:val="00E425D6"/>
    <w:rsid w:val="00E43B4F"/>
    <w:rsid w:val="00E46419"/>
    <w:rsid w:val="00E466DF"/>
    <w:rsid w:val="00E476E7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2EDD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456C"/>
    <w:rsid w:val="00E750D3"/>
    <w:rsid w:val="00E753C2"/>
    <w:rsid w:val="00E75DAC"/>
    <w:rsid w:val="00E75E21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882"/>
    <w:rsid w:val="00E91CD5"/>
    <w:rsid w:val="00E93972"/>
    <w:rsid w:val="00E95215"/>
    <w:rsid w:val="00E97666"/>
    <w:rsid w:val="00EA1C11"/>
    <w:rsid w:val="00EA26A8"/>
    <w:rsid w:val="00EA3F3C"/>
    <w:rsid w:val="00EA4357"/>
    <w:rsid w:val="00EA4893"/>
    <w:rsid w:val="00EA52D6"/>
    <w:rsid w:val="00EA55C8"/>
    <w:rsid w:val="00EA5CF3"/>
    <w:rsid w:val="00EA6111"/>
    <w:rsid w:val="00EA61E2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2457"/>
    <w:rsid w:val="00ED2471"/>
    <w:rsid w:val="00ED34DB"/>
    <w:rsid w:val="00ED3ECE"/>
    <w:rsid w:val="00EE2447"/>
    <w:rsid w:val="00EE3468"/>
    <w:rsid w:val="00EE7CC9"/>
    <w:rsid w:val="00EF470C"/>
    <w:rsid w:val="00EF7545"/>
    <w:rsid w:val="00F01B8D"/>
    <w:rsid w:val="00F0205B"/>
    <w:rsid w:val="00F02555"/>
    <w:rsid w:val="00F04B84"/>
    <w:rsid w:val="00F05D1A"/>
    <w:rsid w:val="00F07C7C"/>
    <w:rsid w:val="00F1157C"/>
    <w:rsid w:val="00F1163B"/>
    <w:rsid w:val="00F13049"/>
    <w:rsid w:val="00F14917"/>
    <w:rsid w:val="00F15E52"/>
    <w:rsid w:val="00F17262"/>
    <w:rsid w:val="00F20177"/>
    <w:rsid w:val="00F2499B"/>
    <w:rsid w:val="00F256D0"/>
    <w:rsid w:val="00F25C38"/>
    <w:rsid w:val="00F25C57"/>
    <w:rsid w:val="00F30171"/>
    <w:rsid w:val="00F30FD6"/>
    <w:rsid w:val="00F31643"/>
    <w:rsid w:val="00F32FBC"/>
    <w:rsid w:val="00F33E60"/>
    <w:rsid w:val="00F34F4E"/>
    <w:rsid w:val="00F35AA2"/>
    <w:rsid w:val="00F35F4C"/>
    <w:rsid w:val="00F3609A"/>
    <w:rsid w:val="00F40CCD"/>
    <w:rsid w:val="00F41014"/>
    <w:rsid w:val="00F416CC"/>
    <w:rsid w:val="00F423FC"/>
    <w:rsid w:val="00F42911"/>
    <w:rsid w:val="00F43D8E"/>
    <w:rsid w:val="00F45069"/>
    <w:rsid w:val="00F45DD4"/>
    <w:rsid w:val="00F461B1"/>
    <w:rsid w:val="00F46746"/>
    <w:rsid w:val="00F4706D"/>
    <w:rsid w:val="00F514C5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63EB"/>
    <w:rsid w:val="00F67FB2"/>
    <w:rsid w:val="00F70FE4"/>
    <w:rsid w:val="00F7214F"/>
    <w:rsid w:val="00F73417"/>
    <w:rsid w:val="00F73C3A"/>
    <w:rsid w:val="00F742B8"/>
    <w:rsid w:val="00F7440B"/>
    <w:rsid w:val="00F75603"/>
    <w:rsid w:val="00F77055"/>
    <w:rsid w:val="00F80586"/>
    <w:rsid w:val="00F80767"/>
    <w:rsid w:val="00F819A9"/>
    <w:rsid w:val="00F8284C"/>
    <w:rsid w:val="00F8297D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9760C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265"/>
    <w:rsid w:val="00FC2A6C"/>
    <w:rsid w:val="00FC3277"/>
    <w:rsid w:val="00FC3A87"/>
    <w:rsid w:val="00FD08F5"/>
    <w:rsid w:val="00FD0B2F"/>
    <w:rsid w:val="00FD2BCD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9FF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  <w:rsid w:val="00FF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faa4f9ca-3dcb-458a-908e-2833d6a31ad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83eaa7e-0258-44e8-af08-5c26b1533d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3</TotalTime>
  <Pages>9</Pages>
  <Words>131</Words>
  <Characters>74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613</cp:revision>
  <cp:lastPrinted>2022-01-24T17:34:00Z</cp:lastPrinted>
  <dcterms:created xsi:type="dcterms:W3CDTF">2022-01-08T09:32:00Z</dcterms:created>
  <dcterms:modified xsi:type="dcterms:W3CDTF">2022-01-3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